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18px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18px"/>
        </w:rPr>
        <w:t xml:space="default">1</w:t>
      </w:r>
      <w:r>
        <w:fldChar w:fldCharType="end" w:dirty="true"/>
      </w:r>
      <w:r>
        <w:rPr>
          <w:rFonts w:ascii="Calibri" w:hAnsi="Calibri"/>
          <w:sz w:val="18px"/>
        </w:rPr>
        <w:t xml:space="preserve">: </w:t>
      </w:r>
      <w:r>
        <w:rPr>
          <w:rFonts w:ascii="Calibri" w:hAnsi="Calibri"/>
          <w:sz w:val="18px"/>
          <w:color w:val="333333"/>
        </w:rPr>
        <w:t xml:space="default">Table 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18px"/>
          <w:color w:val="333333"/>
        </w:rPr>
        <w:t xml:space="default">Timeline of Stud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  <w:color w:val="4D4D4D"/>
              </w:rPr>
              <w:t xml:space="default">Da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1 - 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15 - 2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29 - 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43 - 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57 -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  <w:color w:val="4D4D4D"/>
                <w:b w:val="true"/>
              </w:rPr>
              <w:t xml:space="default">Group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n-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6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E9C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  <w:color w:val="4D4D4D"/>
                <w:b w:val="true"/>
              </w:rPr>
              <w:t xml:space="default">Group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n-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E9C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6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20:50:58Z</dcterms:created>
  <dcterms:modified xsi:type="dcterms:W3CDTF">2025-06-09T20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